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4C066" w14:textId="29E74348" w:rsidR="00126F9E" w:rsidRDefault="008F52E4">
      <w:r>
        <w:rPr>
          <w:noProof/>
        </w:rPr>
        <w:drawing>
          <wp:anchor distT="0" distB="0" distL="114300" distR="114300" simplePos="0" relativeHeight="251659264" behindDoc="0" locked="0" layoutInCell="1" allowOverlap="1" wp14:anchorId="7C9A051D" wp14:editId="1642A5D3">
            <wp:simplePos x="0" y="0"/>
            <wp:positionH relativeFrom="column">
              <wp:posOffset>-446966</wp:posOffset>
            </wp:positionH>
            <wp:positionV relativeFrom="paragraph">
              <wp:posOffset>5581798</wp:posOffset>
            </wp:positionV>
            <wp:extent cx="5841365" cy="616585"/>
            <wp:effectExtent l="0" t="0" r="6985" b="0"/>
            <wp:wrapThrough wrapText="bothSides">
              <wp:wrapPolygon edited="0">
                <wp:start x="0" y="0"/>
                <wp:lineTo x="0" y="20688"/>
                <wp:lineTo x="21555" y="20688"/>
                <wp:lineTo x="2155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365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713623E" wp14:editId="6C014907">
            <wp:simplePos x="0" y="0"/>
            <wp:positionH relativeFrom="margin">
              <wp:align>center</wp:align>
            </wp:positionH>
            <wp:positionV relativeFrom="paragraph">
              <wp:posOffset>502</wp:posOffset>
            </wp:positionV>
            <wp:extent cx="7476490" cy="5283835"/>
            <wp:effectExtent l="0" t="0" r="0" b="0"/>
            <wp:wrapThrough wrapText="bothSides">
              <wp:wrapPolygon edited="0">
                <wp:start x="0" y="0"/>
                <wp:lineTo x="0" y="21494"/>
                <wp:lineTo x="21519" y="21494"/>
                <wp:lineTo x="2151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4095" cy="5289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61234" w14:textId="363C58CE" w:rsidR="008F52E4" w:rsidRDefault="008F52E4" w:rsidP="008F52E4">
      <w:pPr>
        <w:tabs>
          <w:tab w:val="left" w:pos="1021"/>
        </w:tabs>
      </w:pPr>
      <w:r>
        <w:tab/>
      </w:r>
    </w:p>
    <w:p w14:paraId="45A1C767" w14:textId="435EE0EA" w:rsidR="008F52E4" w:rsidRDefault="008F52E4" w:rsidP="008F52E4">
      <w:pPr>
        <w:tabs>
          <w:tab w:val="left" w:pos="1021"/>
        </w:tabs>
      </w:pPr>
    </w:p>
    <w:p w14:paraId="3A1E10EE" w14:textId="3FE8A2AE" w:rsidR="008F52E4" w:rsidRPr="008F52E4" w:rsidRDefault="008F52E4" w:rsidP="008F52E4">
      <w:pPr>
        <w:tabs>
          <w:tab w:val="left" w:pos="1021"/>
        </w:tabs>
      </w:pPr>
    </w:p>
    <w:p w14:paraId="588396E1" w14:textId="23DC1CB6" w:rsidR="008F52E4" w:rsidRPr="008F52E4" w:rsidRDefault="008F52E4" w:rsidP="008F52E4"/>
    <w:p w14:paraId="72B0FD4C" w14:textId="1F724565" w:rsidR="008F52E4" w:rsidRPr="008F52E4" w:rsidRDefault="008F52E4" w:rsidP="008F52E4">
      <w:r>
        <w:rPr>
          <w:noProof/>
        </w:rPr>
        <w:drawing>
          <wp:inline distT="0" distB="0" distL="0" distR="0" wp14:anchorId="7DDCEC7C" wp14:editId="1523824D">
            <wp:extent cx="3317358" cy="832542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5758" cy="83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52E4" w:rsidRPr="008F52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TU0N7Y0NzM1MzZQ0lEKTi0uzszPAykwrAUAioK9qCwAAAA="/>
  </w:docVars>
  <w:rsids>
    <w:rsidRoot w:val="008F52E4"/>
    <w:rsid w:val="00126F9E"/>
    <w:rsid w:val="008F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A579"/>
  <w15:chartTrackingRefBased/>
  <w15:docId w15:val="{02930CD1-B5E1-464F-8799-0421B14A7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1</cp:revision>
  <dcterms:created xsi:type="dcterms:W3CDTF">2022-01-30T19:39:00Z</dcterms:created>
  <dcterms:modified xsi:type="dcterms:W3CDTF">2022-01-30T19:43:00Z</dcterms:modified>
</cp:coreProperties>
</file>